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770E461E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  <w:t>…………………</w:t>
      </w:r>
    </w:p>
    <w:p w14:paraId="4D0B91F9" w14:textId="6E4593E1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FE64A1B" w14:textId="76AEC6DF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</w:r>
      <w:r w:rsidR="00930ED0">
        <w:rPr>
          <w:b/>
          <w:bCs/>
          <w:sz w:val="24"/>
          <w:szCs w:val="24"/>
          <w:lang w:val="en-US"/>
        </w:rPr>
        <w:t>muntasir rahaman sirkhazi</w:t>
      </w:r>
    </w:p>
    <w:p w14:paraId="44C12DC1" w14:textId="7E470CA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A60AC81" w14:textId="2D38B7B9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82E9EFE" w14:textId="64BCFC82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5916408E" w14:textId="412FF89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6DC0BA7" w14:textId="6860B23D" w:rsidR="008B0F11" w:rsidRP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58DA194A" w:rsidR="004E15F9" w:rsidRPr="004421D4" w:rsidRDefault="006B6E3E" w:rsidP="006B6E3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A2FAA0" w14:textId="063225AD" w:rsidR="00E3205A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</w:t>
            </w:r>
            <w:r w:rsidR="00E3205A" w:rsidRPr="00E3205A">
              <w:rPr>
                <w:rFonts w:ascii="Calibri" w:eastAsia="Times New Roman" w:hAnsi="Calibri" w:cs="Calibri"/>
                <w:color w:val="000000"/>
                <w:lang w:eastAsia="en-MY"/>
              </w:rPr>
              <w:t>(</w:t>
            </w:r>
            <w:r w:rsidR="00E3205A">
              <w:rPr>
                <w:rFonts w:ascii="Calibri" w:eastAsia="Times New Roman" w:hAnsi="Calibri" w:cs="Calibri"/>
                <w:color w:val="000000"/>
                <w:lang w:eastAsia="en-MY"/>
              </w:rPr>
              <w:t>PC DISASSEMBLE</w:t>
            </w:r>
            <w:r w:rsidR="00E3205A" w:rsidRPr="00E3205A">
              <w:rPr>
                <w:rFonts w:ascii="Calibri" w:eastAsia="Times New Roman" w:hAnsi="Calibri" w:cs="Calibri"/>
                <w:color w:val="000000"/>
                <w:lang w:eastAsia="en-MY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 </w:t>
            </w:r>
          </w:p>
          <w:p w14:paraId="6F21D596" w14:textId="40A43C1D" w:rsidR="004E15F9" w:rsidRPr="004421D4" w:rsidRDefault="00E3205A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  <w:r w:rsidR="00C17235">
              <w:rPr>
                <w:rFonts w:ascii="Calibri" w:eastAsia="Times New Roman" w:hAnsi="Calibri" w:cs="Calibri"/>
                <w:color w:val="000000"/>
                <w:lang w:eastAsia="en-MY"/>
              </w:rPr>
              <w:t>Make sure the system unit is turned off</w:t>
            </w:r>
            <w:r w:rsidR="0081272D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590CA268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    </w:t>
            </w:r>
            <w:r w:rsidRPr="006B6E3E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353F1FCD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   </w:t>
            </w:r>
            <w:r w:rsidR="00C17235">
              <w:rPr>
                <w:rFonts w:ascii="Calibri" w:eastAsia="Times New Roman" w:hAnsi="Calibri" w:cs="Calibri"/>
                <w:color w:val="000000"/>
                <w:lang w:eastAsia="en-MY"/>
              </w:rPr>
              <w:t>2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0A457E01" w:rsidR="004E15F9" w:rsidRPr="004421D4" w:rsidRDefault="008A0620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plug or remove all cables connected to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3C08F8DD" w:rsidR="004E15F9" w:rsidRPr="004421D4" w:rsidRDefault="006B6E3E" w:rsidP="006B6E3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    </w:t>
            </w:r>
            <w:r w:rsidR="00AC5D51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 xml:space="preserve"> </w:t>
            </w:r>
            <w:r w:rsidRPr="006B6E3E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7E244FE4" w:rsidR="004E15F9" w:rsidRPr="004421D4" w:rsidRDefault="008A0620" w:rsidP="008A0620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8E5824" w14:textId="77777777" w:rsidR="004E15F9" w:rsidRDefault="00AC5D51" w:rsidP="00AC5D5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Wear anti-static wrist strap or discharge yourself by holding any metal </w:t>
            </w:r>
          </w:p>
          <w:p w14:paraId="08FE46EA" w14:textId="3B6414AF" w:rsidR="00AC5D51" w:rsidRPr="004421D4" w:rsidRDefault="00AC5D51" w:rsidP="00AC5D51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Objects for 5 min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0934381A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AC5D51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5BCF5551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4.               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31535474" w:rsidR="004E15F9" w:rsidRPr="004421D4" w:rsidRDefault="00AC5D51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anti-static wrist strap to the chassi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091229A7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5C91DB2A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3D7C0C2F" w:rsidR="004E15F9" w:rsidRPr="004421D4" w:rsidRDefault="00AC5D51" w:rsidP="00AC5D51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the screws of the side cover of system case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7B3AB982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12F06B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669444C7" w:rsidR="004E15F9" w:rsidRPr="004421D4" w:rsidRDefault="00AC5D51" w:rsidP="00AC5D51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6F9392" w14:textId="77777777" w:rsidR="004E15F9" w:rsidRDefault="00B606B5" w:rsidP="00B606B5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all the cables connected to all components inside the system </w:t>
            </w:r>
          </w:p>
          <w:p w14:paraId="623C7EC9" w14:textId="71A6B0EB" w:rsidR="00B606B5" w:rsidRPr="004421D4" w:rsidRDefault="00B606B5" w:rsidP="00B606B5">
            <w:pPr>
              <w:spacing w:after="0" w:line="276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4B414014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2F8B30C0" w:rsidR="004E15F9" w:rsidRPr="004421D4" w:rsidRDefault="00B606B5" w:rsidP="00B606B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70FF47E9" w:rsidR="004E15F9" w:rsidRPr="004421D4" w:rsidRDefault="00EE0156" w:rsidP="00EE0156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the </w:t>
            </w:r>
            <w:r w:rsidR="000A749C">
              <w:rPr>
                <w:rFonts w:ascii="Calibri" w:eastAsia="Times New Roman" w:hAnsi="Calibri" w:cs="Calibri"/>
                <w:color w:val="000000"/>
                <w:lang w:eastAsia="en-MY"/>
              </w:rPr>
              <w:t>ODD or C</w:t>
            </w:r>
            <w:r w:rsidR="002400F5">
              <w:rPr>
                <w:rFonts w:ascii="Calibri" w:eastAsia="Times New Roman" w:hAnsi="Calibri" w:cs="Calibri"/>
                <w:color w:val="000000"/>
                <w:lang w:eastAsia="en-MY"/>
              </w:rPr>
              <w:t>D-RO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063BF075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2E7702DA" w:rsidR="004E15F9" w:rsidRPr="004421D4" w:rsidRDefault="00A206AE" w:rsidP="00A206A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499BEBF3" w:rsidR="004E15F9" w:rsidRPr="004421D4" w:rsidRDefault="002400F5" w:rsidP="00A206A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HD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61534DD1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0B7D6A9B" w:rsidR="004E15F9" w:rsidRPr="004421D4" w:rsidRDefault="002400F5" w:rsidP="002400F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9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0C13C996" w:rsidR="004E15F9" w:rsidRPr="004421D4" w:rsidRDefault="002A6EA8" w:rsidP="002400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Power Supply Uni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5D620EE9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333EEAE0" w:rsidR="004E15F9" w:rsidRPr="004421D4" w:rsidRDefault="002A6EA8" w:rsidP="002A6EA8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1A7A802C" w:rsidR="004E15F9" w:rsidRPr="004421D4" w:rsidRDefault="00C56D05" w:rsidP="002A6EA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0DB6E984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260DC278" w:rsidR="004E15F9" w:rsidRPr="004421D4" w:rsidRDefault="0053719C" w:rsidP="0053719C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1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68A4DCB2" w:rsidR="004E15F9" w:rsidRPr="004421D4" w:rsidRDefault="0053719C" w:rsidP="0053719C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mount and unplug all the parts along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07247BB1" w:rsidR="004E15F9" w:rsidRPr="004421D4" w:rsidRDefault="001872CF" w:rsidP="001872CF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1872CF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3144EE8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4C83DFAA" w:rsidR="004E15F9" w:rsidRPr="004421D4" w:rsidRDefault="0053719C" w:rsidP="0053719C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2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5F728" w14:textId="746266DE" w:rsidR="006A4310" w:rsidRDefault="00E3205A" w:rsidP="000A7AD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(</w:t>
            </w:r>
            <w:r w:rsidR="006A4310">
              <w:rPr>
                <w:rFonts w:ascii="Calibri" w:eastAsia="Times New Roman" w:hAnsi="Calibri" w:cs="Calibri"/>
                <w:color w:val="000000"/>
                <w:lang w:eastAsia="en-MY"/>
              </w:rPr>
              <w:t>PC ASSEMBLE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)</w:t>
            </w:r>
          </w:p>
          <w:p w14:paraId="6F574B86" w14:textId="79ACE6A0" w:rsidR="004E15F9" w:rsidRPr="004421D4" w:rsidRDefault="006966ED" w:rsidP="000A7AD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Mount all the parts along the motherboard</w:t>
            </w:r>
            <w:r w:rsidR="0081272D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6DC937F3" w:rsidR="004E15F9" w:rsidRPr="004421D4" w:rsidRDefault="0081272D" w:rsidP="0081272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</w:t>
            </w:r>
            <w:r w:rsidR="00EC3B85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       </w:t>
            </w:r>
            <w:r w:rsidR="00EC3B85"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7E551E9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0323002A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3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72C93D96" w:rsidR="00C040AE" w:rsidRPr="004421D4" w:rsidRDefault="0086130F" w:rsidP="00CE2B97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</w:t>
            </w:r>
            <w:r w:rsidR="00C040AE">
              <w:rPr>
                <w:rFonts w:ascii="Calibri" w:eastAsia="Times New Roman" w:hAnsi="Calibri" w:cs="Calibri"/>
                <w:color w:val="000000"/>
                <w:lang w:eastAsia="en-MY"/>
              </w:rPr>
              <w:t>the motherboard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758CD6D0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4000ABC6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4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2B6B3FC7" w:rsidR="004E15F9" w:rsidRPr="004421D4" w:rsidRDefault="004264A1" w:rsidP="00C040A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the power supply unit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75940536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33195DBE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5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28BEF2DD" w:rsidR="004E15F9" w:rsidRPr="004421D4" w:rsidRDefault="0089235B" w:rsidP="009A500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Install the </w:t>
            </w:r>
            <w:r w:rsidR="00573B03">
              <w:rPr>
                <w:rFonts w:ascii="Calibri" w:eastAsia="Times New Roman" w:hAnsi="Calibri" w:cs="Calibri"/>
                <w:color w:val="000000"/>
                <w:lang w:eastAsia="en-MY"/>
              </w:rPr>
              <w:t>ODD/C</w:t>
            </w:r>
            <w:r w:rsidR="007F7862">
              <w:rPr>
                <w:rFonts w:ascii="Calibri" w:eastAsia="Times New Roman" w:hAnsi="Calibri" w:cs="Calibri"/>
                <w:color w:val="000000"/>
                <w:lang w:eastAsia="en-MY"/>
              </w:rPr>
              <w:t>D-ROM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0806557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1ECAD3F7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6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3944F220" w:rsidR="004E15F9" w:rsidRPr="004421D4" w:rsidRDefault="007F7862" w:rsidP="007F7862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the HD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1A3841EA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1702323C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7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3D390A70" w:rsidR="004E15F9" w:rsidRPr="004421D4" w:rsidRDefault="001C4E5F" w:rsidP="007F7862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Connect all the cables </w:t>
            </w:r>
            <w:r w:rsidR="009D7770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to all components inside the system unit.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2DAC5FF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48787775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8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77C19B00" w:rsidR="004E15F9" w:rsidRPr="004421D4" w:rsidRDefault="00794DBF" w:rsidP="009D7770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Put the side cover </w:t>
            </w:r>
            <w:r w:rsidR="007D58DF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back 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and </w:t>
            </w:r>
            <w:r w:rsidR="007D58DF"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tighten the screws 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67C9D835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48858DFE" w:rsidR="004E15F9" w:rsidRPr="004421D4" w:rsidRDefault="00B37F8D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9.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25877256" w:rsidR="00B15BB5" w:rsidRPr="004421D4" w:rsidRDefault="000A32C7" w:rsidP="007D58DF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Connect all the cables to the </w:t>
            </w:r>
            <w:r w:rsidR="00B15BB5">
              <w:rPr>
                <w:rFonts w:ascii="Calibri" w:eastAsia="Times New Roman" w:hAnsi="Calibri" w:cs="Calibri"/>
                <w:color w:val="000000"/>
                <w:lang w:eastAsia="en-MY"/>
              </w:rPr>
              <w:t>system unit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01F38837" w:rsidR="004E15F9" w:rsidRPr="004421D4" w:rsidRDefault="00EC3B85" w:rsidP="00EC3B85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C3B85">
              <w:rPr>
                <w:rFonts w:ascii="Segoe UI Symbol" w:eastAsia="Times New Roman" w:hAnsi="Segoe UI Symbol" w:cs="Segoe UI Symbol"/>
                <w:color w:val="000000"/>
                <w:lang w:eastAsia="en-MY"/>
              </w:rPr>
              <w:t>✓</w:t>
            </w:r>
          </w:p>
        </w:tc>
      </w:tr>
      <w:tr w:rsidR="004E15F9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76BD69A3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3B780019" w:rsidR="004E15F9" w:rsidRPr="004421D4" w:rsidRDefault="004E15F9" w:rsidP="00B15BB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E6DCDF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957D" w14:textId="5B8A933E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F4D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50A8C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3670D" w14:textId="6E3F9A32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E4F9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2B2764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190B66DA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DED3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33D07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06213" w14:textId="6575883E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077E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8199EB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194B7" w14:textId="68F8A490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250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DA4B44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25CE13B0" w:rsidR="004E15F9" w:rsidRPr="004421D4" w:rsidRDefault="004E15F9" w:rsidP="00B37F8D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72B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9"/>
  </w:num>
  <w:num w:numId="8" w16cid:durableId="1433404464">
    <w:abstractNumId w:val="2"/>
  </w:num>
  <w:num w:numId="9" w16cid:durableId="1975331831">
    <w:abstractNumId w:val="8"/>
  </w:num>
  <w:num w:numId="10" w16cid:durableId="18178423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A32C7"/>
    <w:rsid w:val="000A749C"/>
    <w:rsid w:val="000A7AD0"/>
    <w:rsid w:val="000E0A34"/>
    <w:rsid w:val="00134B0C"/>
    <w:rsid w:val="001872CF"/>
    <w:rsid w:val="001C4E5F"/>
    <w:rsid w:val="001F27E6"/>
    <w:rsid w:val="002400F5"/>
    <w:rsid w:val="002717A8"/>
    <w:rsid w:val="002A6EA8"/>
    <w:rsid w:val="002D3C10"/>
    <w:rsid w:val="00312E09"/>
    <w:rsid w:val="004264A1"/>
    <w:rsid w:val="004421D4"/>
    <w:rsid w:val="004812F3"/>
    <w:rsid w:val="004E15F9"/>
    <w:rsid w:val="005017C8"/>
    <w:rsid w:val="0053719C"/>
    <w:rsid w:val="00573B03"/>
    <w:rsid w:val="006966ED"/>
    <w:rsid w:val="006A4310"/>
    <w:rsid w:val="006B6E3E"/>
    <w:rsid w:val="006D63CA"/>
    <w:rsid w:val="00727C48"/>
    <w:rsid w:val="00794DBF"/>
    <w:rsid w:val="007D58DF"/>
    <w:rsid w:val="007F7862"/>
    <w:rsid w:val="0081272D"/>
    <w:rsid w:val="0086130F"/>
    <w:rsid w:val="0089235B"/>
    <w:rsid w:val="008A0620"/>
    <w:rsid w:val="008B0F11"/>
    <w:rsid w:val="009026D9"/>
    <w:rsid w:val="00930ED0"/>
    <w:rsid w:val="0094374A"/>
    <w:rsid w:val="009A500D"/>
    <w:rsid w:val="009D7770"/>
    <w:rsid w:val="00A206AE"/>
    <w:rsid w:val="00A52868"/>
    <w:rsid w:val="00AC5D51"/>
    <w:rsid w:val="00B01BBE"/>
    <w:rsid w:val="00B15BB5"/>
    <w:rsid w:val="00B37F8D"/>
    <w:rsid w:val="00B606B5"/>
    <w:rsid w:val="00C040AE"/>
    <w:rsid w:val="00C17235"/>
    <w:rsid w:val="00C56D05"/>
    <w:rsid w:val="00CE2B97"/>
    <w:rsid w:val="00DD167E"/>
    <w:rsid w:val="00E3205A"/>
    <w:rsid w:val="00EC3B85"/>
    <w:rsid w:val="00EE0156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Muntasir Rahaman</cp:lastModifiedBy>
  <cp:revision>3</cp:revision>
  <dcterms:created xsi:type="dcterms:W3CDTF">2024-01-21T05:48:00Z</dcterms:created>
  <dcterms:modified xsi:type="dcterms:W3CDTF">2024-01-21T05:48:00Z</dcterms:modified>
</cp:coreProperties>
</file>